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46AC3664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 xml:space="preserve">. The number represents the largest </w:t>
      </w:r>
      <w:proofErr w:type="gramStart"/>
      <w:r w:rsidR="00A75673">
        <w:t>count</w:t>
      </w:r>
      <w:proofErr w:type="gramEnd"/>
      <w:r w:rsidR="00A75673">
        <w:t xml:space="preserve">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</w:t>
      </w:r>
      <w:proofErr w:type="gramStart"/>
      <w:r>
        <w:rPr>
          <w:rFonts w:ascii="Consolas" w:hAnsi="Consolas"/>
          <w:b/>
        </w:rPr>
        <w:t>=''</w:t>
      </w:r>
      <w:proofErr w:type="gramEnd"/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9D7613" w14:textId="77777777" w:rsidR="00EF63B5" w:rsidRDefault="00EF63B5" w:rsidP="008068A2">
      <w:pPr>
        <w:spacing w:after="0" w:line="240" w:lineRule="auto"/>
      </w:pPr>
      <w:r>
        <w:separator/>
      </w:r>
    </w:p>
  </w:endnote>
  <w:endnote w:type="continuationSeparator" w:id="0">
    <w:p w14:paraId="00CB385B" w14:textId="77777777" w:rsidR="00EF63B5" w:rsidRDefault="00EF63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F76F0F" w14:textId="77777777" w:rsidR="00EF63B5" w:rsidRDefault="00EF63B5" w:rsidP="008068A2">
      <w:pPr>
        <w:spacing w:after="0" w:line="240" w:lineRule="auto"/>
      </w:pPr>
      <w:r>
        <w:separator/>
      </w:r>
    </w:p>
  </w:footnote>
  <w:footnote w:type="continuationSeparator" w:id="0">
    <w:p w14:paraId="08E45DA2" w14:textId="77777777" w:rsidR="00EF63B5" w:rsidRDefault="00EF63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447B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3FD1"/>
    <w:rsid w:val="00215FCE"/>
    <w:rsid w:val="00226380"/>
    <w:rsid w:val="002326A7"/>
    <w:rsid w:val="00232E7D"/>
    <w:rsid w:val="002554B7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2BE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372C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30D6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1200C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EF63B5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judge.softuni.org/Contests/1718/Basic-Syntax-Conditional-Statements-and-Loop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6</Pages>
  <Words>955</Words>
  <Characters>4243</Characters>
  <Application>Microsoft Office Word</Application>
  <DocSecurity>0</DocSecurity>
  <Lines>192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12-02T10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